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日本語-japanese"/>
      <w:bookmarkEnd w:id="21"/>
      <w:r>
        <w:t xml:space="preserve">日本語 / Japa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ad41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